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Daisy Israel</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Daisy</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Israel</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614 N Eastwood ave Mount Prospect 6005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daisisrael@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8142005</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Sadie</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9/20/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7/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